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ACC160" w14:textId="13C4ED6D" w:rsidR="00A61F6F" w:rsidRDefault="002144C7" w:rsidP="00D61519">
      <w:pPr>
        <w:jc w:val="center"/>
        <w:rPr>
          <w:b/>
          <w:bCs/>
          <w:sz w:val="28"/>
          <w:szCs w:val="28"/>
        </w:rPr>
      </w:pPr>
      <w:r w:rsidRPr="002144C7">
        <w:rPr>
          <w:b/>
          <w:bCs/>
          <w:sz w:val="28"/>
          <w:szCs w:val="28"/>
        </w:rPr>
        <w:t>Identifying Operational Anomalies in Blockchain Driven 6G Microgrid Infrastructures for Resilient Energy Systems</w:t>
      </w:r>
    </w:p>
    <w:p w14:paraId="036E77B4" w14:textId="77777777" w:rsidR="002144C7" w:rsidRDefault="002144C7" w:rsidP="00D61519">
      <w:pPr>
        <w:jc w:val="center"/>
        <w:rPr>
          <w:b/>
          <w:bCs/>
          <w:sz w:val="28"/>
          <w:szCs w:val="28"/>
        </w:rPr>
      </w:pPr>
    </w:p>
    <w:p w14:paraId="0CC52662" w14:textId="53740AE0" w:rsidR="00D61519" w:rsidRPr="005A716C" w:rsidRDefault="00D61519" w:rsidP="005A716C">
      <w:pPr>
        <w:jc w:val="both"/>
      </w:pPr>
      <w:r>
        <w:rPr>
          <w:b/>
          <w:bCs/>
          <w:sz w:val="28"/>
          <w:szCs w:val="28"/>
        </w:rPr>
        <w:t xml:space="preserve">Keywords: </w:t>
      </w:r>
      <w:r w:rsidR="005A716C">
        <w:t xml:space="preserve">Operational </w:t>
      </w:r>
      <w:r w:rsidR="005A716C">
        <w:t>R</w:t>
      </w:r>
      <w:r w:rsidR="005A716C">
        <w:t>esilience</w:t>
      </w:r>
      <w:r w:rsidR="005A716C">
        <w:t xml:space="preserve">, </w:t>
      </w:r>
      <w:r w:rsidR="005A716C">
        <w:t xml:space="preserve">Microgrid </w:t>
      </w:r>
      <w:r w:rsidR="005A716C">
        <w:t>I</w:t>
      </w:r>
      <w:r w:rsidR="005A716C">
        <w:t>nfrastructure</w:t>
      </w:r>
      <w:r w:rsidR="005A716C">
        <w:t xml:space="preserve">, </w:t>
      </w:r>
      <w:r w:rsidR="005A716C">
        <w:t xml:space="preserve">Blockchain </w:t>
      </w:r>
      <w:r w:rsidR="005A716C">
        <w:t>T</w:t>
      </w:r>
      <w:r w:rsidR="005A716C">
        <w:t>echnology</w:t>
      </w:r>
      <w:r w:rsidR="005A716C">
        <w:t xml:space="preserve">, </w:t>
      </w:r>
      <w:r w:rsidR="005A716C">
        <w:t xml:space="preserve">Anomaly </w:t>
      </w:r>
      <w:r w:rsidR="005A716C">
        <w:t>I</w:t>
      </w:r>
      <w:r w:rsidR="005A716C">
        <w:t>dentification</w:t>
      </w:r>
      <w:r w:rsidR="005A716C">
        <w:t xml:space="preserve">, </w:t>
      </w:r>
      <w:r w:rsidR="005A716C">
        <w:t xml:space="preserve">Energy </w:t>
      </w:r>
      <w:r w:rsidR="005A716C">
        <w:t>S</w:t>
      </w:r>
      <w:r w:rsidR="005A716C">
        <w:t xml:space="preserve">ystem </w:t>
      </w:r>
      <w:r w:rsidR="005A716C">
        <w:t>S</w:t>
      </w:r>
      <w:r w:rsidR="005A716C">
        <w:t>ecurity</w:t>
      </w:r>
      <w:r w:rsidR="005A716C">
        <w:t>.</w:t>
      </w:r>
    </w:p>
    <w:sectPr w:rsidR="00D61519" w:rsidRPr="005A71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2NDMwszQxMTAyszRX0lEKTi0uzszPAykwrgUAwBXQsiwAAAA="/>
  </w:docVars>
  <w:rsids>
    <w:rsidRoot w:val="002706BD"/>
    <w:rsid w:val="002144C7"/>
    <w:rsid w:val="002706BD"/>
    <w:rsid w:val="0031279F"/>
    <w:rsid w:val="004B3730"/>
    <w:rsid w:val="004D7851"/>
    <w:rsid w:val="005A716C"/>
    <w:rsid w:val="00A61F6F"/>
    <w:rsid w:val="00B10BBB"/>
    <w:rsid w:val="00BC4E74"/>
    <w:rsid w:val="00C5043E"/>
    <w:rsid w:val="00C66C21"/>
    <w:rsid w:val="00D61519"/>
    <w:rsid w:val="00DE5098"/>
    <w:rsid w:val="00ED3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34AA17"/>
  <w15:chartTrackingRefBased/>
  <w15:docId w15:val="{6EAA81B9-E752-4E03-839A-D4C7878F3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06B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06B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06B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06B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06B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06BD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06BD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06BD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06BD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06B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06B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06BD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06BD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06B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06B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06B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06B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06B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706B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06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06BD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706B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706B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706B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706B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706B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06B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06B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706B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C 1</dc:creator>
  <cp:keywords/>
  <dc:description/>
  <cp:lastModifiedBy>HPC 1</cp:lastModifiedBy>
  <cp:revision>9</cp:revision>
  <dcterms:created xsi:type="dcterms:W3CDTF">2025-10-07T13:07:00Z</dcterms:created>
  <dcterms:modified xsi:type="dcterms:W3CDTF">2025-10-09T07:52:00Z</dcterms:modified>
</cp:coreProperties>
</file>